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5D20CA" w14:textId="77777777" w:rsidR="00791255" w:rsidRDefault="00791255">
      <w:pPr>
        <w:rPr>
          <w:sz w:val="44"/>
          <w:szCs w:val="44"/>
        </w:rPr>
      </w:pPr>
      <w:r>
        <w:rPr>
          <w:noProof/>
        </w:rPr>
        <w:drawing>
          <wp:anchor distT="0" distB="0" distL="114300" distR="114300" simplePos="0" relativeHeight="251658240" behindDoc="0" locked="0" layoutInCell="1" allowOverlap="1" wp14:anchorId="4938CA95" wp14:editId="22C09118">
            <wp:simplePos x="0" y="0"/>
            <wp:positionH relativeFrom="column">
              <wp:posOffset>4038600</wp:posOffset>
            </wp:positionH>
            <wp:positionV relativeFrom="paragraph">
              <wp:posOffset>0</wp:posOffset>
            </wp:positionV>
            <wp:extent cx="2447925" cy="2447925"/>
            <wp:effectExtent l="0" t="0" r="0" b="0"/>
            <wp:wrapThrough wrapText="bothSides">
              <wp:wrapPolygon edited="0">
                <wp:start x="9581" y="3026"/>
                <wp:lineTo x="8573" y="3866"/>
                <wp:lineTo x="6892" y="5547"/>
                <wp:lineTo x="7228" y="8741"/>
                <wp:lineTo x="9245" y="11430"/>
                <wp:lineTo x="7564" y="11430"/>
                <wp:lineTo x="3362" y="13279"/>
                <wp:lineTo x="3194" y="18826"/>
                <wp:lineTo x="18322" y="18826"/>
                <wp:lineTo x="18322" y="13279"/>
                <wp:lineTo x="14288" y="11598"/>
                <wp:lineTo x="12103" y="11430"/>
                <wp:lineTo x="12271" y="11430"/>
                <wp:lineTo x="14288" y="8741"/>
                <wp:lineTo x="14792" y="5715"/>
                <wp:lineTo x="12775" y="3698"/>
                <wp:lineTo x="11935" y="3026"/>
                <wp:lineTo x="9581" y="3026"/>
              </wp:wrapPolygon>
            </wp:wrapThrough>
            <wp:docPr id="1" name="Graphic 1" descr="Office wor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Worker.svg"/>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2447925" cy="2447925"/>
                    </a:xfrm>
                    <a:prstGeom prst="rect">
                      <a:avLst/>
                    </a:prstGeom>
                  </pic:spPr>
                </pic:pic>
              </a:graphicData>
            </a:graphic>
            <wp14:sizeRelH relativeFrom="margin">
              <wp14:pctWidth>0</wp14:pctWidth>
            </wp14:sizeRelH>
            <wp14:sizeRelV relativeFrom="margin">
              <wp14:pctHeight>0</wp14:pctHeight>
            </wp14:sizeRelV>
          </wp:anchor>
        </w:drawing>
      </w:r>
      <w:r>
        <w:rPr>
          <w:sz w:val="44"/>
          <w:szCs w:val="44"/>
        </w:rPr>
        <w:t>Mr. Smith</w:t>
      </w:r>
    </w:p>
    <w:p w14:paraId="01BF962A" w14:textId="77777777" w:rsidR="00791255" w:rsidRDefault="00791255">
      <w:pPr>
        <w:rPr>
          <w:sz w:val="36"/>
          <w:szCs w:val="36"/>
        </w:rPr>
      </w:pPr>
      <w:r>
        <w:rPr>
          <w:sz w:val="36"/>
          <w:szCs w:val="36"/>
        </w:rPr>
        <w:t>Businessman</w:t>
      </w:r>
    </w:p>
    <w:p w14:paraId="2DF08640" w14:textId="77777777" w:rsidR="00791255" w:rsidRDefault="00791255">
      <w:pPr>
        <w:rPr>
          <w:sz w:val="24"/>
          <w:szCs w:val="24"/>
        </w:rPr>
      </w:pPr>
      <w:r>
        <w:rPr>
          <w:sz w:val="24"/>
          <w:szCs w:val="24"/>
        </w:rPr>
        <w:t>Age: 46</w:t>
      </w:r>
      <w:r>
        <w:rPr>
          <w:sz w:val="24"/>
          <w:szCs w:val="24"/>
        </w:rPr>
        <w:tab/>
        <w:t>From: USA</w:t>
      </w:r>
      <w:r>
        <w:rPr>
          <w:sz w:val="24"/>
          <w:szCs w:val="24"/>
        </w:rPr>
        <w:tab/>
        <w:t>Income: $90,000</w:t>
      </w:r>
    </w:p>
    <w:p w14:paraId="7F5B198B" w14:textId="77777777" w:rsidR="00791255" w:rsidRDefault="00791255">
      <w:pPr>
        <w:rPr>
          <w:sz w:val="24"/>
          <w:szCs w:val="24"/>
        </w:rPr>
      </w:pPr>
      <w:r>
        <w:rPr>
          <w:sz w:val="24"/>
          <w:szCs w:val="24"/>
        </w:rPr>
        <w:t>Traveling for business needs and will only be staying</w:t>
      </w:r>
      <w:r w:rsidR="006A1EC9">
        <w:rPr>
          <w:sz w:val="24"/>
          <w:szCs w:val="24"/>
        </w:rPr>
        <w:t xml:space="preserve"> a short amount of time</w:t>
      </w:r>
      <w:r>
        <w:rPr>
          <w:sz w:val="24"/>
          <w:szCs w:val="24"/>
        </w:rPr>
        <w:t xml:space="preserve">. I am not interested in local attractions. </w:t>
      </w:r>
      <w:r w:rsidR="006A1EC9">
        <w:rPr>
          <w:sz w:val="24"/>
          <w:szCs w:val="24"/>
        </w:rPr>
        <w:t>I might need a car or could share a vehicle with my colleagues. Traveling by myself.</w:t>
      </w:r>
    </w:p>
    <w:p w14:paraId="64EFE799" w14:textId="77777777" w:rsidR="006A1EC9" w:rsidRDefault="006A1EC9">
      <w:pPr>
        <w:rPr>
          <w:sz w:val="24"/>
          <w:szCs w:val="24"/>
        </w:rPr>
      </w:pPr>
    </w:p>
    <w:p w14:paraId="6294CD65" w14:textId="77777777" w:rsidR="006A1EC9" w:rsidRDefault="006A1EC9" w:rsidP="006A1EC9">
      <w:pPr>
        <w:pStyle w:val="ListParagraph"/>
        <w:numPr>
          <w:ilvl w:val="0"/>
          <w:numId w:val="1"/>
        </w:numPr>
        <w:rPr>
          <w:sz w:val="24"/>
          <w:szCs w:val="24"/>
        </w:rPr>
      </w:pPr>
      <w:r>
        <w:rPr>
          <w:sz w:val="24"/>
          <w:szCs w:val="24"/>
        </w:rPr>
        <w:t>Uses technology regularly for work and is comfortable with it.</w:t>
      </w:r>
    </w:p>
    <w:p w14:paraId="01987C5A" w14:textId="77777777" w:rsidR="006A1EC9" w:rsidRDefault="006A1EC9" w:rsidP="006A1EC9">
      <w:pPr>
        <w:pStyle w:val="ListParagraph"/>
        <w:numPr>
          <w:ilvl w:val="0"/>
          <w:numId w:val="1"/>
        </w:numPr>
        <w:rPr>
          <w:sz w:val="24"/>
          <w:szCs w:val="24"/>
        </w:rPr>
      </w:pPr>
      <w:r>
        <w:rPr>
          <w:sz w:val="24"/>
          <w:szCs w:val="24"/>
        </w:rPr>
        <w:t>Prefer things to be simple and consist doesn’t want to waste time searching for information when he could be getting things done</w:t>
      </w:r>
    </w:p>
    <w:p w14:paraId="51E7484F" w14:textId="77777777" w:rsidR="006A1EC9" w:rsidRDefault="006A1EC9" w:rsidP="006A1EC9">
      <w:pPr>
        <w:pStyle w:val="ListParagraph"/>
        <w:numPr>
          <w:ilvl w:val="0"/>
          <w:numId w:val="1"/>
        </w:numPr>
        <w:rPr>
          <w:sz w:val="24"/>
          <w:szCs w:val="24"/>
        </w:rPr>
      </w:pPr>
      <w:r>
        <w:rPr>
          <w:sz w:val="24"/>
          <w:szCs w:val="24"/>
        </w:rPr>
        <w:t xml:space="preserve">Don’t waste his time </w:t>
      </w:r>
    </w:p>
    <w:p w14:paraId="30CDE0B5" w14:textId="77777777" w:rsidR="006A1EC9" w:rsidRPr="006A1EC9" w:rsidRDefault="006A1EC9" w:rsidP="006A1EC9">
      <w:pPr>
        <w:pStyle w:val="ListParagraph"/>
        <w:numPr>
          <w:ilvl w:val="0"/>
          <w:numId w:val="1"/>
        </w:numPr>
        <w:rPr>
          <w:sz w:val="24"/>
          <w:szCs w:val="24"/>
        </w:rPr>
      </w:pPr>
      <w:r>
        <w:rPr>
          <w:sz w:val="24"/>
          <w:szCs w:val="24"/>
        </w:rPr>
        <w:t>Have things easily and quickly navigated</w:t>
      </w:r>
    </w:p>
    <w:p w14:paraId="6532552C" w14:textId="77777777" w:rsidR="00791255" w:rsidRDefault="00791255">
      <w:pPr>
        <w:rPr>
          <w:sz w:val="24"/>
          <w:szCs w:val="24"/>
        </w:rPr>
      </w:pPr>
    </w:p>
    <w:p w14:paraId="56FA5585" w14:textId="77777777" w:rsidR="006A1EC9" w:rsidRDefault="006A1EC9">
      <w:pPr>
        <w:rPr>
          <w:sz w:val="24"/>
          <w:szCs w:val="24"/>
        </w:rPr>
      </w:pPr>
      <w:r>
        <w:rPr>
          <w:noProof/>
        </w:rPr>
        <w:drawing>
          <wp:anchor distT="0" distB="0" distL="114300" distR="114300" simplePos="0" relativeHeight="251660288" behindDoc="0" locked="0" layoutInCell="1" allowOverlap="1" wp14:anchorId="508B0CD3" wp14:editId="0177E2F5">
            <wp:simplePos x="0" y="0"/>
            <wp:positionH relativeFrom="column">
              <wp:posOffset>4038600</wp:posOffset>
            </wp:positionH>
            <wp:positionV relativeFrom="paragraph">
              <wp:posOffset>302895</wp:posOffset>
            </wp:positionV>
            <wp:extent cx="2447925" cy="2447925"/>
            <wp:effectExtent l="0" t="0" r="0" b="0"/>
            <wp:wrapThrough wrapText="bothSides">
              <wp:wrapPolygon edited="0">
                <wp:start x="9413" y="336"/>
                <wp:lineTo x="8573" y="1513"/>
                <wp:lineTo x="8405" y="2353"/>
                <wp:lineTo x="8573" y="3362"/>
                <wp:lineTo x="6724" y="6051"/>
                <wp:lineTo x="5883" y="8741"/>
                <wp:lineTo x="5211" y="11430"/>
                <wp:lineTo x="5211" y="12103"/>
                <wp:lineTo x="7732" y="16809"/>
                <wp:lineTo x="7900" y="21180"/>
                <wp:lineTo x="12943" y="21180"/>
                <wp:lineTo x="13111" y="16809"/>
                <wp:lineTo x="14120" y="14120"/>
                <wp:lineTo x="13279" y="11430"/>
                <wp:lineTo x="14288" y="11430"/>
                <wp:lineTo x="15128" y="9918"/>
                <wp:lineTo x="15633" y="6051"/>
                <wp:lineTo x="16305" y="4202"/>
                <wp:lineTo x="16305" y="3362"/>
                <wp:lineTo x="12775" y="1345"/>
                <wp:lineTo x="11430" y="336"/>
                <wp:lineTo x="9413" y="336"/>
              </wp:wrapPolygon>
            </wp:wrapThrough>
            <wp:docPr id="2" name="Graphic 2" descr="Woman with ba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Worker.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2447925" cy="2447925"/>
                    </a:xfrm>
                    <a:prstGeom prst="rect">
                      <a:avLst/>
                    </a:prstGeom>
                  </pic:spPr>
                </pic:pic>
              </a:graphicData>
            </a:graphic>
            <wp14:sizeRelH relativeFrom="margin">
              <wp14:pctWidth>0</wp14:pctWidth>
            </wp14:sizeRelH>
            <wp14:sizeRelV relativeFrom="margin">
              <wp14:pctHeight>0</wp14:pctHeight>
            </wp14:sizeRelV>
          </wp:anchor>
        </w:drawing>
      </w:r>
    </w:p>
    <w:p w14:paraId="5CAFB5AB" w14:textId="77777777" w:rsidR="006A1EC9" w:rsidRDefault="006C6C4A" w:rsidP="006A1EC9">
      <w:pPr>
        <w:rPr>
          <w:sz w:val="44"/>
          <w:szCs w:val="44"/>
        </w:rPr>
      </w:pPr>
      <w:r>
        <w:rPr>
          <w:sz w:val="44"/>
          <w:szCs w:val="44"/>
        </w:rPr>
        <w:t>Linda</w:t>
      </w:r>
    </w:p>
    <w:p w14:paraId="5BD93F9B" w14:textId="5CE37BA0" w:rsidR="006A1EC9" w:rsidRDefault="00086023" w:rsidP="006A1EC9">
      <w:pPr>
        <w:rPr>
          <w:sz w:val="36"/>
          <w:szCs w:val="36"/>
        </w:rPr>
      </w:pPr>
      <w:r>
        <w:rPr>
          <w:sz w:val="36"/>
          <w:szCs w:val="36"/>
        </w:rPr>
        <w:t>Mom</w:t>
      </w:r>
      <w:bookmarkStart w:id="0" w:name="_GoBack"/>
      <w:bookmarkEnd w:id="0"/>
    </w:p>
    <w:p w14:paraId="3869F906" w14:textId="77777777" w:rsidR="006A1EC9" w:rsidRDefault="006A1EC9" w:rsidP="006A1EC9">
      <w:pPr>
        <w:rPr>
          <w:sz w:val="24"/>
          <w:szCs w:val="24"/>
        </w:rPr>
      </w:pPr>
      <w:r>
        <w:rPr>
          <w:sz w:val="24"/>
          <w:szCs w:val="24"/>
        </w:rPr>
        <w:t>Age: 40</w:t>
      </w:r>
      <w:r>
        <w:rPr>
          <w:sz w:val="24"/>
          <w:szCs w:val="24"/>
        </w:rPr>
        <w:tab/>
        <w:t>From: Canada</w:t>
      </w:r>
      <w:r>
        <w:rPr>
          <w:sz w:val="24"/>
          <w:szCs w:val="24"/>
        </w:rPr>
        <w:tab/>
      </w:r>
      <w:r>
        <w:rPr>
          <w:sz w:val="24"/>
          <w:szCs w:val="24"/>
        </w:rPr>
        <w:tab/>
        <w:t>Income: $70,000</w:t>
      </w:r>
    </w:p>
    <w:p w14:paraId="54831B3E" w14:textId="77777777" w:rsidR="006A1EC9" w:rsidRDefault="006A1EC9" w:rsidP="006A1EC9">
      <w:pPr>
        <w:rPr>
          <w:sz w:val="24"/>
          <w:szCs w:val="24"/>
        </w:rPr>
      </w:pPr>
      <w:r>
        <w:rPr>
          <w:sz w:val="24"/>
          <w:szCs w:val="24"/>
        </w:rPr>
        <w:t xml:space="preserve">Planning a new family vacation for my three children, my husband and myself. </w:t>
      </w:r>
      <w:r w:rsidR="006C6C4A">
        <w:rPr>
          <w:sz w:val="24"/>
          <w:szCs w:val="24"/>
        </w:rPr>
        <w:t xml:space="preserve">We are interested in taking a cruise and in local attractions. Information about the different transportation as well as walking paths are important. </w:t>
      </w:r>
    </w:p>
    <w:p w14:paraId="44B8FEFA" w14:textId="77777777" w:rsidR="006A1EC9" w:rsidRDefault="006A1EC9" w:rsidP="006A1EC9">
      <w:pPr>
        <w:rPr>
          <w:sz w:val="24"/>
          <w:szCs w:val="24"/>
        </w:rPr>
      </w:pPr>
    </w:p>
    <w:p w14:paraId="081A946A" w14:textId="77777777" w:rsidR="006A1EC9" w:rsidRDefault="006A1EC9" w:rsidP="006A1EC9">
      <w:pPr>
        <w:pStyle w:val="ListParagraph"/>
        <w:numPr>
          <w:ilvl w:val="0"/>
          <w:numId w:val="1"/>
        </w:numPr>
        <w:rPr>
          <w:sz w:val="24"/>
          <w:szCs w:val="24"/>
        </w:rPr>
      </w:pPr>
      <w:r>
        <w:rPr>
          <w:sz w:val="24"/>
          <w:szCs w:val="24"/>
        </w:rPr>
        <w:t xml:space="preserve">Uses technology regularly </w:t>
      </w:r>
      <w:r w:rsidR="006C6C4A">
        <w:rPr>
          <w:sz w:val="24"/>
          <w:szCs w:val="24"/>
        </w:rPr>
        <w:t>but not very tech savvy.</w:t>
      </w:r>
    </w:p>
    <w:p w14:paraId="7EBC66F1" w14:textId="77777777" w:rsidR="006A1EC9" w:rsidRDefault="006C6C4A" w:rsidP="006A1EC9">
      <w:pPr>
        <w:pStyle w:val="ListParagraph"/>
        <w:numPr>
          <w:ilvl w:val="0"/>
          <w:numId w:val="1"/>
        </w:numPr>
        <w:rPr>
          <w:sz w:val="24"/>
          <w:szCs w:val="24"/>
        </w:rPr>
      </w:pPr>
      <w:r>
        <w:rPr>
          <w:sz w:val="24"/>
          <w:szCs w:val="24"/>
        </w:rPr>
        <w:t>Wants to be able to find information about attractions and transportation to be able to make the most of her time with her family</w:t>
      </w:r>
    </w:p>
    <w:p w14:paraId="1CC633D9" w14:textId="77777777" w:rsidR="006C6C4A" w:rsidRDefault="006C6C4A" w:rsidP="006A1EC9">
      <w:pPr>
        <w:pStyle w:val="ListParagraph"/>
        <w:numPr>
          <w:ilvl w:val="0"/>
          <w:numId w:val="1"/>
        </w:numPr>
        <w:rPr>
          <w:sz w:val="24"/>
          <w:szCs w:val="24"/>
        </w:rPr>
      </w:pPr>
      <w:r>
        <w:rPr>
          <w:sz w:val="24"/>
          <w:szCs w:val="24"/>
        </w:rPr>
        <w:t>She will have to step away a few times during her planning and will want to be able to quickly find her place in her search.</w:t>
      </w:r>
    </w:p>
    <w:p w14:paraId="7ABFCEE4" w14:textId="77777777" w:rsidR="006A1EC9" w:rsidRPr="006A1EC9" w:rsidRDefault="006C6C4A" w:rsidP="006A1EC9">
      <w:pPr>
        <w:pStyle w:val="ListParagraph"/>
        <w:numPr>
          <w:ilvl w:val="0"/>
          <w:numId w:val="1"/>
        </w:numPr>
        <w:rPr>
          <w:sz w:val="24"/>
          <w:szCs w:val="24"/>
        </w:rPr>
      </w:pPr>
      <w:r>
        <w:rPr>
          <w:sz w:val="24"/>
          <w:szCs w:val="24"/>
        </w:rPr>
        <w:t>Clear markers of where she is on the website</w:t>
      </w:r>
    </w:p>
    <w:p w14:paraId="2B70F079" w14:textId="77777777" w:rsidR="006A1EC9" w:rsidRDefault="006A1EC9">
      <w:pPr>
        <w:rPr>
          <w:sz w:val="24"/>
          <w:szCs w:val="24"/>
        </w:rPr>
      </w:pPr>
    </w:p>
    <w:p w14:paraId="26C61E50" w14:textId="77777777" w:rsidR="006C6C4A" w:rsidRDefault="006C6C4A">
      <w:pPr>
        <w:rPr>
          <w:sz w:val="24"/>
          <w:szCs w:val="24"/>
        </w:rPr>
      </w:pPr>
      <w:r>
        <w:rPr>
          <w:sz w:val="24"/>
          <w:szCs w:val="24"/>
        </w:rPr>
        <w:br w:type="page"/>
      </w:r>
    </w:p>
    <w:p w14:paraId="19859A10" w14:textId="77777777" w:rsidR="006C6C4A" w:rsidRDefault="006C6C4A" w:rsidP="006C6C4A">
      <w:pPr>
        <w:rPr>
          <w:sz w:val="44"/>
          <w:szCs w:val="44"/>
        </w:rPr>
      </w:pPr>
      <w:r>
        <w:rPr>
          <w:noProof/>
        </w:rPr>
        <w:lastRenderedPageBreak/>
        <w:drawing>
          <wp:anchor distT="0" distB="0" distL="114300" distR="114300" simplePos="0" relativeHeight="251662336" behindDoc="0" locked="0" layoutInCell="1" allowOverlap="1" wp14:anchorId="6F4A7E7C" wp14:editId="17E33EB5">
            <wp:simplePos x="0" y="0"/>
            <wp:positionH relativeFrom="column">
              <wp:posOffset>4038600</wp:posOffset>
            </wp:positionH>
            <wp:positionV relativeFrom="paragraph">
              <wp:posOffset>0</wp:posOffset>
            </wp:positionV>
            <wp:extent cx="2447925" cy="2447925"/>
            <wp:effectExtent l="0" t="0" r="0" b="0"/>
            <wp:wrapThrough wrapText="bothSides">
              <wp:wrapPolygon edited="0">
                <wp:start x="9918" y="1009"/>
                <wp:lineTo x="9077" y="2185"/>
                <wp:lineTo x="9077" y="4034"/>
                <wp:lineTo x="5379" y="7564"/>
                <wp:lineTo x="4539" y="8741"/>
                <wp:lineTo x="4370" y="10758"/>
                <wp:lineTo x="4539" y="12103"/>
                <wp:lineTo x="6556" y="14792"/>
                <wp:lineTo x="5883" y="20171"/>
                <wp:lineTo x="6556" y="20844"/>
                <wp:lineTo x="16977" y="20844"/>
                <wp:lineTo x="17314" y="20171"/>
                <wp:lineTo x="17482" y="11598"/>
                <wp:lineTo x="15969" y="10422"/>
                <wp:lineTo x="13784" y="9413"/>
                <wp:lineTo x="11935" y="6724"/>
                <wp:lineTo x="12943" y="4034"/>
                <wp:lineTo x="13279" y="3362"/>
                <wp:lineTo x="12775" y="2185"/>
                <wp:lineTo x="11935" y="1009"/>
                <wp:lineTo x="9918" y="1009"/>
              </wp:wrapPolygon>
            </wp:wrapThrough>
            <wp:docPr id="3" name="Graphic 3" descr="Man with c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Worker.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447925" cy="2447925"/>
                    </a:xfrm>
                    <a:prstGeom prst="rect">
                      <a:avLst/>
                    </a:prstGeom>
                  </pic:spPr>
                </pic:pic>
              </a:graphicData>
            </a:graphic>
            <wp14:sizeRelH relativeFrom="margin">
              <wp14:pctWidth>0</wp14:pctWidth>
            </wp14:sizeRelH>
            <wp14:sizeRelV relativeFrom="margin">
              <wp14:pctHeight>0</wp14:pctHeight>
            </wp14:sizeRelV>
          </wp:anchor>
        </w:drawing>
      </w:r>
      <w:r>
        <w:rPr>
          <w:sz w:val="44"/>
          <w:szCs w:val="44"/>
        </w:rPr>
        <w:t>Thomas</w:t>
      </w:r>
    </w:p>
    <w:p w14:paraId="357417BA" w14:textId="77777777" w:rsidR="006C6C4A" w:rsidRDefault="006C6C4A" w:rsidP="006C6C4A">
      <w:pPr>
        <w:rPr>
          <w:sz w:val="36"/>
          <w:szCs w:val="36"/>
        </w:rPr>
      </w:pPr>
      <w:r>
        <w:rPr>
          <w:sz w:val="36"/>
          <w:szCs w:val="36"/>
        </w:rPr>
        <w:t>Repeat visitor</w:t>
      </w:r>
    </w:p>
    <w:p w14:paraId="41BF1216" w14:textId="77777777" w:rsidR="006C6C4A" w:rsidRDefault="006C6C4A" w:rsidP="006C6C4A">
      <w:pPr>
        <w:rPr>
          <w:sz w:val="24"/>
          <w:szCs w:val="24"/>
        </w:rPr>
      </w:pPr>
      <w:r>
        <w:rPr>
          <w:sz w:val="24"/>
          <w:szCs w:val="24"/>
        </w:rPr>
        <w:t>Age: 60</w:t>
      </w:r>
      <w:r>
        <w:rPr>
          <w:sz w:val="24"/>
          <w:szCs w:val="24"/>
        </w:rPr>
        <w:tab/>
        <w:t>From: USA</w:t>
      </w:r>
      <w:r>
        <w:rPr>
          <w:sz w:val="24"/>
          <w:szCs w:val="24"/>
        </w:rPr>
        <w:tab/>
        <w:t>Income: $175,000</w:t>
      </w:r>
    </w:p>
    <w:p w14:paraId="5A25B5D3" w14:textId="77777777" w:rsidR="006C6C4A" w:rsidRDefault="006C6C4A" w:rsidP="006C6C4A">
      <w:pPr>
        <w:rPr>
          <w:sz w:val="24"/>
          <w:szCs w:val="24"/>
        </w:rPr>
      </w:pPr>
      <w:r>
        <w:rPr>
          <w:sz w:val="24"/>
          <w:szCs w:val="24"/>
        </w:rPr>
        <w:t>I really enjoy traveling to the island. I am not as interested in local attractions as when I first visited but would like to stay in a more homely place</w:t>
      </w:r>
      <w:r w:rsidR="002A2D75">
        <w:rPr>
          <w:sz w:val="24"/>
          <w:szCs w:val="24"/>
        </w:rPr>
        <w:t xml:space="preserve"> then</w:t>
      </w:r>
      <w:r>
        <w:rPr>
          <w:sz w:val="24"/>
          <w:szCs w:val="24"/>
        </w:rPr>
        <w:t xml:space="preserve"> </w:t>
      </w:r>
      <w:r w:rsidR="002A2D75">
        <w:rPr>
          <w:sz w:val="24"/>
          <w:szCs w:val="24"/>
        </w:rPr>
        <w:t>a</w:t>
      </w:r>
      <w:r>
        <w:rPr>
          <w:sz w:val="24"/>
          <w:szCs w:val="24"/>
        </w:rPr>
        <w:t xml:space="preserve"> hotel or bed and breakfast. I am most interested in finding a place to stay and any new information </w:t>
      </w:r>
      <w:r w:rsidR="002A2D75">
        <w:rPr>
          <w:sz w:val="24"/>
          <w:szCs w:val="24"/>
        </w:rPr>
        <w:t>relevant</w:t>
      </w:r>
      <w:r>
        <w:rPr>
          <w:sz w:val="24"/>
          <w:szCs w:val="24"/>
        </w:rPr>
        <w:t xml:space="preserve"> to my stay.</w:t>
      </w:r>
    </w:p>
    <w:p w14:paraId="73BD45B4" w14:textId="77777777" w:rsidR="006C6C4A" w:rsidRDefault="006C6C4A" w:rsidP="006C6C4A">
      <w:pPr>
        <w:rPr>
          <w:sz w:val="24"/>
          <w:szCs w:val="24"/>
        </w:rPr>
      </w:pPr>
    </w:p>
    <w:p w14:paraId="3F27F35E" w14:textId="77777777" w:rsidR="006C6C4A" w:rsidRDefault="002A2D75" w:rsidP="006C6C4A">
      <w:pPr>
        <w:pStyle w:val="ListParagraph"/>
        <w:numPr>
          <w:ilvl w:val="0"/>
          <w:numId w:val="1"/>
        </w:numPr>
        <w:rPr>
          <w:sz w:val="24"/>
          <w:szCs w:val="24"/>
        </w:rPr>
      </w:pPr>
      <w:r>
        <w:rPr>
          <w:sz w:val="24"/>
          <w:szCs w:val="24"/>
        </w:rPr>
        <w:t>Not as comfortable with technology as other users</w:t>
      </w:r>
    </w:p>
    <w:p w14:paraId="7AB0230E" w14:textId="77777777" w:rsidR="006C6C4A" w:rsidRDefault="002A2D75" w:rsidP="006C6C4A">
      <w:pPr>
        <w:pStyle w:val="ListParagraph"/>
        <w:numPr>
          <w:ilvl w:val="0"/>
          <w:numId w:val="1"/>
        </w:numPr>
        <w:rPr>
          <w:sz w:val="24"/>
          <w:szCs w:val="24"/>
        </w:rPr>
      </w:pPr>
      <w:r>
        <w:rPr>
          <w:sz w:val="24"/>
          <w:szCs w:val="24"/>
        </w:rPr>
        <w:t>The site will need to be easy to use for this user and ideally simple</w:t>
      </w:r>
    </w:p>
    <w:p w14:paraId="523DBBFB" w14:textId="77777777" w:rsidR="006C6C4A" w:rsidRDefault="002A2D75" w:rsidP="006C6C4A">
      <w:pPr>
        <w:pStyle w:val="ListParagraph"/>
        <w:numPr>
          <w:ilvl w:val="0"/>
          <w:numId w:val="1"/>
        </w:numPr>
        <w:rPr>
          <w:sz w:val="24"/>
          <w:szCs w:val="24"/>
        </w:rPr>
      </w:pPr>
      <w:r>
        <w:rPr>
          <w:sz w:val="24"/>
          <w:szCs w:val="24"/>
        </w:rPr>
        <w:t>Wanted to be able to see new information right away</w:t>
      </w:r>
    </w:p>
    <w:p w14:paraId="25617B9B" w14:textId="77777777" w:rsidR="006C6C4A" w:rsidRPr="006A1EC9" w:rsidRDefault="006C6C4A" w:rsidP="006C6C4A">
      <w:pPr>
        <w:pStyle w:val="ListParagraph"/>
        <w:numPr>
          <w:ilvl w:val="0"/>
          <w:numId w:val="1"/>
        </w:numPr>
        <w:rPr>
          <w:sz w:val="24"/>
          <w:szCs w:val="24"/>
        </w:rPr>
      </w:pPr>
      <w:r>
        <w:rPr>
          <w:sz w:val="24"/>
          <w:szCs w:val="24"/>
        </w:rPr>
        <w:t>Have things easily and quickly navigated</w:t>
      </w:r>
    </w:p>
    <w:p w14:paraId="27CFA09C" w14:textId="77777777" w:rsidR="006C6C4A" w:rsidRDefault="006C6C4A">
      <w:pPr>
        <w:rPr>
          <w:sz w:val="24"/>
          <w:szCs w:val="24"/>
        </w:rPr>
      </w:pPr>
    </w:p>
    <w:p w14:paraId="63513618" w14:textId="77777777" w:rsidR="002A2D75" w:rsidRDefault="002A2D75">
      <w:pPr>
        <w:rPr>
          <w:sz w:val="24"/>
          <w:szCs w:val="24"/>
        </w:rPr>
      </w:pPr>
      <w:r>
        <w:rPr>
          <w:noProof/>
        </w:rPr>
        <w:drawing>
          <wp:anchor distT="0" distB="0" distL="114300" distR="114300" simplePos="0" relativeHeight="251664384" behindDoc="0" locked="0" layoutInCell="1" allowOverlap="1" wp14:anchorId="03E954BD" wp14:editId="296485DE">
            <wp:simplePos x="0" y="0"/>
            <wp:positionH relativeFrom="column">
              <wp:posOffset>4038600</wp:posOffset>
            </wp:positionH>
            <wp:positionV relativeFrom="paragraph">
              <wp:posOffset>302895</wp:posOffset>
            </wp:positionV>
            <wp:extent cx="2447925" cy="2447925"/>
            <wp:effectExtent l="0" t="0" r="0" b="0"/>
            <wp:wrapThrough wrapText="bothSides">
              <wp:wrapPolygon edited="0">
                <wp:start x="6556" y="1345"/>
                <wp:lineTo x="5547" y="2185"/>
                <wp:lineTo x="5379" y="3362"/>
                <wp:lineTo x="4202" y="6556"/>
                <wp:lineTo x="3866" y="7060"/>
                <wp:lineTo x="3026" y="9749"/>
                <wp:lineTo x="2689" y="11262"/>
                <wp:lineTo x="2689" y="12439"/>
                <wp:lineTo x="4875" y="15128"/>
                <wp:lineTo x="5043" y="20171"/>
                <wp:lineTo x="16473" y="20171"/>
                <wp:lineTo x="16977" y="15128"/>
                <wp:lineTo x="18826" y="12943"/>
                <wp:lineTo x="18658" y="10086"/>
                <wp:lineTo x="18490" y="9749"/>
                <wp:lineTo x="17650" y="7060"/>
                <wp:lineTo x="15969" y="4370"/>
                <wp:lineTo x="16305" y="3698"/>
                <wp:lineTo x="15801" y="2185"/>
                <wp:lineTo x="14960" y="1345"/>
                <wp:lineTo x="6556" y="1345"/>
              </wp:wrapPolygon>
            </wp:wrapThrough>
            <wp:docPr id="4" name="Graphic 4" descr="Man and wo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fficeWorker.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447925" cy="2447925"/>
                    </a:xfrm>
                    <a:prstGeom prst="rect">
                      <a:avLst/>
                    </a:prstGeom>
                  </pic:spPr>
                </pic:pic>
              </a:graphicData>
            </a:graphic>
            <wp14:sizeRelH relativeFrom="margin">
              <wp14:pctWidth>0</wp14:pctWidth>
            </wp14:sizeRelH>
            <wp14:sizeRelV relativeFrom="margin">
              <wp14:pctHeight>0</wp14:pctHeight>
            </wp14:sizeRelV>
          </wp:anchor>
        </w:drawing>
      </w:r>
    </w:p>
    <w:p w14:paraId="3D95241D" w14:textId="77777777" w:rsidR="002A2D75" w:rsidRDefault="002A2D75" w:rsidP="002A2D75">
      <w:pPr>
        <w:rPr>
          <w:sz w:val="44"/>
          <w:szCs w:val="44"/>
        </w:rPr>
      </w:pPr>
      <w:r>
        <w:rPr>
          <w:sz w:val="44"/>
          <w:szCs w:val="44"/>
        </w:rPr>
        <w:t>Rosie and John</w:t>
      </w:r>
    </w:p>
    <w:p w14:paraId="1D974DDF" w14:textId="77777777" w:rsidR="002A2D75" w:rsidRDefault="002A2D75" w:rsidP="002A2D75">
      <w:pPr>
        <w:rPr>
          <w:sz w:val="36"/>
          <w:szCs w:val="36"/>
        </w:rPr>
      </w:pPr>
      <w:r>
        <w:rPr>
          <w:sz w:val="36"/>
          <w:szCs w:val="36"/>
        </w:rPr>
        <w:t>Bride and Groom</w:t>
      </w:r>
    </w:p>
    <w:p w14:paraId="5093159D" w14:textId="77777777" w:rsidR="002A2D75" w:rsidRDefault="002A2D75" w:rsidP="002A2D75">
      <w:pPr>
        <w:rPr>
          <w:sz w:val="24"/>
          <w:szCs w:val="24"/>
        </w:rPr>
      </w:pPr>
      <w:r>
        <w:rPr>
          <w:sz w:val="24"/>
          <w:szCs w:val="24"/>
        </w:rPr>
        <w:t>Age: 25</w:t>
      </w:r>
      <w:r>
        <w:rPr>
          <w:sz w:val="24"/>
          <w:szCs w:val="24"/>
        </w:rPr>
        <w:tab/>
        <w:t>From: USA</w:t>
      </w:r>
      <w:r>
        <w:rPr>
          <w:sz w:val="24"/>
          <w:szCs w:val="24"/>
        </w:rPr>
        <w:tab/>
        <w:t>Income: $80,000</w:t>
      </w:r>
    </w:p>
    <w:p w14:paraId="35B10B51" w14:textId="77777777" w:rsidR="002A2D75" w:rsidRDefault="002A2D75" w:rsidP="002A2D75">
      <w:pPr>
        <w:rPr>
          <w:sz w:val="24"/>
          <w:szCs w:val="24"/>
        </w:rPr>
      </w:pPr>
      <w:r>
        <w:rPr>
          <w:sz w:val="24"/>
          <w:szCs w:val="24"/>
        </w:rPr>
        <w:t xml:space="preserve">Its John’s second time visiting, but Rosie’s first time. They want to plan remember honeymoon together. The want to see different local attractions together and like the idea of smaller hotels or bed and breakfasts for their stay. They would like information about car rentals or car shares. </w:t>
      </w:r>
    </w:p>
    <w:p w14:paraId="640BEFC0" w14:textId="77777777" w:rsidR="002A2D75" w:rsidRDefault="002A2D75" w:rsidP="002A2D75">
      <w:pPr>
        <w:rPr>
          <w:sz w:val="24"/>
          <w:szCs w:val="24"/>
        </w:rPr>
      </w:pPr>
    </w:p>
    <w:p w14:paraId="38F983F9" w14:textId="77777777" w:rsidR="002A2D75" w:rsidRDefault="002A2D75" w:rsidP="002A2D75">
      <w:pPr>
        <w:pStyle w:val="ListParagraph"/>
        <w:numPr>
          <w:ilvl w:val="0"/>
          <w:numId w:val="1"/>
        </w:numPr>
        <w:rPr>
          <w:sz w:val="24"/>
          <w:szCs w:val="24"/>
        </w:rPr>
      </w:pPr>
      <w:r>
        <w:rPr>
          <w:sz w:val="24"/>
          <w:szCs w:val="24"/>
        </w:rPr>
        <w:t>Happily, will use technology, and are constantly on some device</w:t>
      </w:r>
    </w:p>
    <w:p w14:paraId="5748BE86" w14:textId="77777777" w:rsidR="002A2D75" w:rsidRDefault="002A2D75" w:rsidP="002A2D75">
      <w:pPr>
        <w:pStyle w:val="ListParagraph"/>
        <w:numPr>
          <w:ilvl w:val="0"/>
          <w:numId w:val="1"/>
        </w:numPr>
        <w:rPr>
          <w:sz w:val="24"/>
          <w:szCs w:val="24"/>
        </w:rPr>
      </w:pPr>
      <w:r>
        <w:rPr>
          <w:sz w:val="24"/>
          <w:szCs w:val="24"/>
        </w:rPr>
        <w:t>Doesn’t mind spending more time looking for information but still prefers to look clean and update. Does not like old looking websites</w:t>
      </w:r>
    </w:p>
    <w:p w14:paraId="1CC1F712" w14:textId="77777777" w:rsidR="002A2D75" w:rsidRDefault="002A2D75" w:rsidP="002A2D75">
      <w:pPr>
        <w:pStyle w:val="ListParagraph"/>
        <w:numPr>
          <w:ilvl w:val="0"/>
          <w:numId w:val="1"/>
        </w:numPr>
        <w:rPr>
          <w:sz w:val="24"/>
          <w:szCs w:val="24"/>
        </w:rPr>
      </w:pPr>
      <w:r>
        <w:rPr>
          <w:sz w:val="24"/>
          <w:szCs w:val="24"/>
        </w:rPr>
        <w:t>Needs things up today and modern</w:t>
      </w:r>
    </w:p>
    <w:p w14:paraId="58301F97" w14:textId="77777777" w:rsidR="002A2D75" w:rsidRPr="00791255" w:rsidRDefault="002A2D75">
      <w:pPr>
        <w:rPr>
          <w:sz w:val="24"/>
          <w:szCs w:val="24"/>
        </w:rPr>
      </w:pPr>
    </w:p>
    <w:sectPr w:rsidR="002A2D75" w:rsidRPr="00791255" w:rsidSect="00086023">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2B4F96"/>
    <w:multiLevelType w:val="hybridMultilevel"/>
    <w:tmpl w:val="FD6E2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tzC3MDYxNTS0MDdV0lEKTi0uzszPAykwqgUAF6uUISwAAAA="/>
  </w:docVars>
  <w:rsids>
    <w:rsidRoot w:val="00791255"/>
    <w:rsid w:val="00086023"/>
    <w:rsid w:val="002A2D75"/>
    <w:rsid w:val="006A1EC9"/>
    <w:rsid w:val="006C6C4A"/>
    <w:rsid w:val="00714C63"/>
    <w:rsid w:val="00791255"/>
    <w:rsid w:val="00D87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A6AB9"/>
  <w15:chartTrackingRefBased/>
  <w15:docId w15:val="{F9E72D9F-19D8-4977-BBF5-1132FC775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1E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3</Words>
  <Characters>195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Hartshorn</dc:creator>
  <cp:keywords/>
  <dc:description/>
  <cp:lastModifiedBy>Christina Hartshorn</cp:lastModifiedBy>
  <cp:revision>2</cp:revision>
  <cp:lastPrinted>2020-01-11T17:41:00Z</cp:lastPrinted>
  <dcterms:created xsi:type="dcterms:W3CDTF">2020-01-14T18:37:00Z</dcterms:created>
  <dcterms:modified xsi:type="dcterms:W3CDTF">2020-01-14T18:37:00Z</dcterms:modified>
</cp:coreProperties>
</file>